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S5: Conversion table of histology codes into ICD-O-3 histologically 'different' groups and histological subtypes of lung canc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s: This classification is based on Fritz et al. 2013 [11] in combination with ICD-O-3 SEER Site/Histology Validation List 2015 to determine unusual codes for site Lung and Bronchus.</w:t>
            </w:r>
          </w:p>
        </w:tc>
      </w:tr>
    </w:tbl>
    <w:p>
      <w:r>
        <w:br w:type="page"/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S5: Conversion table of histology codes into ICD-O-3 histologically 'different' groups and histological subtypes of lung canc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s: This classification is based on Fritz et al. 2013 [11] in combination with ICD-O-3 SEER Site/Histology Validation List 2015 to determine unusual codes for site Lung and Bronchu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23:59:50Z</dcterms:created>
  <dcterms:modified xsi:type="dcterms:W3CDTF">2024-04-18T23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